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5E54A24E"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FFD95" w14:textId="77777777" w:rsidR="00067451" w:rsidRDefault="00067451" w:rsidP="008068A2">
      <w:pPr>
        <w:spacing w:after="0" w:line="240" w:lineRule="auto"/>
      </w:pPr>
      <w:r>
        <w:separator/>
      </w:r>
    </w:p>
  </w:endnote>
  <w:endnote w:type="continuationSeparator" w:id="0">
    <w:p w14:paraId="427947AA" w14:textId="77777777" w:rsidR="00067451" w:rsidRDefault="000674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A31A0" w14:textId="77777777" w:rsidR="00067451" w:rsidRDefault="00067451" w:rsidP="008068A2">
      <w:pPr>
        <w:spacing w:after="0" w:line="240" w:lineRule="auto"/>
      </w:pPr>
      <w:r>
        <w:separator/>
      </w:r>
    </w:p>
  </w:footnote>
  <w:footnote w:type="continuationSeparator" w:id="0">
    <w:p w14:paraId="69AA2F57" w14:textId="77777777" w:rsidR="00067451" w:rsidRDefault="0006745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C600A740">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6E8104">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4261AEE">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5A20BEA">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A1E8710">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61A3EE0">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31C380C">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0E645C4">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69CCF18">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C600A740">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6E8104">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4261AEE">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95A20BEA">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A1E871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161A3EE0">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31C380C">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0E645C4">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069CCF18">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9</Pages>
  <Words>1692</Words>
  <Characters>9648</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60</cp:revision>
  <cp:lastPrinted>2015-10-26T22:35:00Z</cp:lastPrinted>
  <dcterms:created xsi:type="dcterms:W3CDTF">2019-11-12T12:29:00Z</dcterms:created>
  <dcterms:modified xsi:type="dcterms:W3CDTF">2022-03-31T10:06:00Z</dcterms:modified>
  <cp:category>computer programming;programming;software development;software engineering</cp:category>
</cp:coreProperties>
</file>